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DC6BF" w14:textId="646FC5B5" w:rsidR="00272C60" w:rsidRPr="005A5848" w:rsidRDefault="0026524F">
      <w:pPr>
        <w:rPr>
          <w:b/>
          <w:bCs/>
        </w:rPr>
      </w:pPr>
      <w:proofErr w:type="spellStart"/>
      <w:r w:rsidRPr="005A5848">
        <w:rPr>
          <w:b/>
          <w:bCs/>
        </w:rPr>
        <w:t>huffman_</w:t>
      </w:r>
      <w:proofErr w:type="gramStart"/>
      <w:r w:rsidRPr="005A5848">
        <w:rPr>
          <w:b/>
          <w:bCs/>
        </w:rPr>
        <w:t>encoding</w:t>
      </w:r>
      <w:proofErr w:type="spellEnd"/>
      <w:r w:rsidRPr="005A5848">
        <w:rPr>
          <w:b/>
          <w:bCs/>
        </w:rPr>
        <w:t>(</w:t>
      </w:r>
      <w:proofErr w:type="gramEnd"/>
      <w:r w:rsidRPr="005A5848">
        <w:rPr>
          <w:b/>
          <w:bCs/>
        </w:rPr>
        <w:t>)</w:t>
      </w:r>
    </w:p>
    <w:p w14:paraId="2F009E3A" w14:textId="0E7A4C3F" w:rsidR="0026524F" w:rsidRDefault="0026524F">
      <w:r>
        <w:t xml:space="preserve"> the function is pretty complicated and include number of helper function, different </w:t>
      </w:r>
      <w:proofErr w:type="spellStart"/>
      <w:r>
        <w:t>objets</w:t>
      </w:r>
      <w:proofErr w:type="spellEnd"/>
      <w:r>
        <w:t xml:space="preserve"> and inner recursive function:</w:t>
      </w:r>
    </w:p>
    <w:p w14:paraId="04CBD8B8" w14:textId="0C4CFF70" w:rsidR="0026524F" w:rsidRDefault="0026524F">
      <w:r>
        <w:t xml:space="preserve">•pre case- cases with 1 or 0 str </w:t>
      </w:r>
      <w:proofErr w:type="gramStart"/>
      <w:r>
        <w:t>( or</w:t>
      </w:r>
      <w:proofErr w:type="gramEnd"/>
      <w:r>
        <w:t xml:space="preserve"> number of identical letter) – O(1)</w:t>
      </w:r>
    </w:p>
    <w:p w14:paraId="45A5A5C9" w14:textId="09281C8D" w:rsidR="0026524F" w:rsidRDefault="0026524F">
      <w:r>
        <w:t>1. create frequency table</w:t>
      </w:r>
      <w:r w:rsidR="004E41CD">
        <w:t xml:space="preserve"> in dictionary structure</w:t>
      </w:r>
      <w:r w:rsidR="00EE651A">
        <w:t xml:space="preserve"> </w:t>
      </w:r>
      <w:proofErr w:type="gramStart"/>
      <w:r w:rsidR="00EE651A">
        <w:t>( dictionary</w:t>
      </w:r>
      <w:proofErr w:type="gramEnd"/>
      <w:r w:rsidR="00EE651A">
        <w:t xml:space="preserve"> is the most efficient way to find the key and the </w:t>
      </w:r>
      <w:proofErr w:type="spellStart"/>
      <w:r w:rsidR="00EE651A">
        <w:t>freq</w:t>
      </w:r>
      <w:proofErr w:type="spellEnd"/>
      <w:r w:rsidR="00EE651A">
        <w:t xml:space="preserve"> of the key) </w:t>
      </w:r>
      <w:r>
        <w:t xml:space="preserve">the function run once </w:t>
      </w:r>
      <w:r w:rsidR="00EE651A">
        <w:t>on</w:t>
      </w:r>
      <w:r>
        <w:t xml:space="preserve"> all the letters in the string O(n) </w:t>
      </w:r>
    </w:p>
    <w:p w14:paraId="3E0C2D70" w14:textId="48CB6EE7" w:rsidR="003150C4" w:rsidRDefault="0026524F">
      <w:r>
        <w:t xml:space="preserve">2. </w:t>
      </w:r>
      <w:r w:rsidRPr="0026524F">
        <w:t>create min heap of nodes</w:t>
      </w:r>
      <w:r>
        <w:t xml:space="preserve"> – I used mean heap in order to take the min value of the data structure (while I insert items in during the </w:t>
      </w:r>
      <w:r w:rsidR="004E41CD">
        <w:t>step 3</w:t>
      </w:r>
      <w:r>
        <w:t xml:space="preserve"> process) </w:t>
      </w:r>
      <w:r w:rsidR="00EE651A">
        <w:t xml:space="preserve">mean heap </w:t>
      </w:r>
      <w:r w:rsidR="00EE651A">
        <w:t xml:space="preserve">is </w:t>
      </w:r>
      <w:r>
        <w:t>the most efficient way</w:t>
      </w:r>
      <w:r w:rsidR="00EE651A">
        <w:t>.</w:t>
      </w:r>
      <w:r>
        <w:t xml:space="preserve">  there are n </w:t>
      </w:r>
      <w:proofErr w:type="gramStart"/>
      <w:r>
        <w:t>insertion ,</w:t>
      </w:r>
      <w:proofErr w:type="gramEnd"/>
      <w:r>
        <w:t xml:space="preserve"> every insertion is take</w:t>
      </w:r>
      <w:r w:rsidRPr="0026524F">
        <w:t xml:space="preserve"> </w:t>
      </w:r>
      <w:r w:rsidRPr="0026524F">
        <w:t>O(</w:t>
      </w:r>
      <w:proofErr w:type="spellStart"/>
      <w:r w:rsidRPr="0026524F">
        <w:t>logn</w:t>
      </w:r>
      <w:proofErr w:type="spellEnd"/>
      <w:r w:rsidRPr="0026524F">
        <w:t>)</w:t>
      </w:r>
      <w:r>
        <w:t xml:space="preserve"> time -&gt;</w:t>
      </w:r>
      <w:r w:rsidRPr="0026524F">
        <w:t>O(</w:t>
      </w:r>
      <w:proofErr w:type="spellStart"/>
      <w:r w:rsidRPr="0026524F">
        <w:t>logn</w:t>
      </w:r>
      <w:proofErr w:type="spellEnd"/>
      <w:r w:rsidRPr="0026524F">
        <w:t>)</w:t>
      </w:r>
      <w:r w:rsidR="00EE651A">
        <w:t>*</w:t>
      </w:r>
      <w:r w:rsidR="00EE651A" w:rsidRPr="00EE651A">
        <w:t xml:space="preserve"> </w:t>
      </w:r>
      <w:r w:rsidR="00EE651A" w:rsidRPr="0026524F">
        <w:t>O(</w:t>
      </w:r>
      <w:r w:rsidR="004E41CD">
        <w:t>n</w:t>
      </w:r>
      <w:r w:rsidR="00EE651A">
        <w:t>)-&gt;O(</w:t>
      </w:r>
      <w:proofErr w:type="spellStart"/>
      <w:r w:rsidR="00EE651A">
        <w:t>nlogn</w:t>
      </w:r>
      <w:proofErr w:type="spellEnd"/>
      <w:r w:rsidR="00EE651A">
        <w:t>)</w:t>
      </w:r>
    </w:p>
    <w:p w14:paraId="24C1844F" w14:textId="08CAB323" w:rsidR="003150C4" w:rsidRDefault="0026524F">
      <w:r>
        <w:t xml:space="preserve">3. main function- create the </w:t>
      </w:r>
      <w:r w:rsidR="004E41CD">
        <w:t>Hoffman code structure- single loop(O(n)) + remove min</w:t>
      </w:r>
      <w:r w:rsidR="004E41CD" w:rsidRPr="004E41CD">
        <w:t xml:space="preserve"> </w:t>
      </w:r>
      <w:r w:rsidR="004E41CD">
        <w:t>heap</w:t>
      </w:r>
      <w:r w:rsidR="004E41CD" w:rsidRPr="004E41CD">
        <w:t xml:space="preserve"> </w:t>
      </w:r>
      <w:r w:rsidR="004E41CD" w:rsidRPr="0026524F">
        <w:t>O(</w:t>
      </w:r>
      <w:proofErr w:type="spellStart"/>
      <w:r w:rsidR="004E41CD" w:rsidRPr="0026524F">
        <w:t>logn</w:t>
      </w:r>
      <w:proofErr w:type="spellEnd"/>
      <w:r w:rsidR="004E41CD" w:rsidRPr="0026524F">
        <w:t>)</w:t>
      </w:r>
      <w:r w:rsidR="004E41CD">
        <w:t xml:space="preserve"> </w:t>
      </w:r>
      <w:proofErr w:type="gramStart"/>
      <w:r w:rsidR="004E41CD">
        <w:t>and  insert</w:t>
      </w:r>
      <w:proofErr w:type="gramEnd"/>
      <w:r w:rsidR="004E41CD">
        <w:t xml:space="preserve"> (O(</w:t>
      </w:r>
      <w:proofErr w:type="spellStart"/>
      <w:r w:rsidR="004E41CD">
        <w:t>logn</w:t>
      </w:r>
      <w:proofErr w:type="spellEnd"/>
      <w:r w:rsidR="004E41CD">
        <w:t>) -&gt; O(n)*2*O(</w:t>
      </w:r>
      <w:proofErr w:type="spellStart"/>
      <w:r w:rsidR="004E41CD">
        <w:t>logn</w:t>
      </w:r>
      <w:proofErr w:type="spellEnd"/>
      <w:r w:rsidR="004E41CD">
        <w:t>) -&gt; O(n*</w:t>
      </w:r>
      <w:proofErr w:type="spellStart"/>
      <w:r w:rsidR="004E41CD">
        <w:t>logn</w:t>
      </w:r>
      <w:proofErr w:type="spellEnd"/>
      <w:r w:rsidR="004E41CD">
        <w:t>)</w:t>
      </w:r>
    </w:p>
    <w:p w14:paraId="510331CF" w14:textId="3F6A7686" w:rsidR="003150C4" w:rsidRDefault="004E41CD">
      <w:r>
        <w:t>4.</w:t>
      </w:r>
      <w:r w:rsidR="005A5848">
        <w:t xml:space="preserve"> </w:t>
      </w:r>
      <w:r w:rsidR="005A5848" w:rsidRPr="005A5848">
        <w:t>Generate the Encoded Data dictionary</w:t>
      </w:r>
      <w:r w:rsidR="005A5848">
        <w:t xml:space="preserve">- </w:t>
      </w:r>
      <w:proofErr w:type="spellStart"/>
      <w:r w:rsidR="005A5848">
        <w:t>dict</w:t>
      </w:r>
      <w:proofErr w:type="spellEnd"/>
      <w:r w:rsidR="005A5848">
        <w:t xml:space="preserve"> which the key is the letter and the value is the code of the letter- O(n)</w:t>
      </w:r>
    </w:p>
    <w:p w14:paraId="7251CE04" w14:textId="106EE47B" w:rsidR="00EE651A" w:rsidRDefault="00EE651A">
      <w:r>
        <w:tab/>
        <w:t>• again, the dictionary is powerful and efficient data structure for ne next part</w:t>
      </w:r>
    </w:p>
    <w:p w14:paraId="322F517A" w14:textId="094005F9" w:rsidR="005A5848" w:rsidRDefault="005A5848">
      <w:r>
        <w:t>5.</w:t>
      </w:r>
      <w:r w:rsidRPr="005A5848">
        <w:t xml:space="preserve"> </w:t>
      </w:r>
      <w:r w:rsidRPr="005A5848">
        <w:t>Generate the Encoded Data</w:t>
      </w:r>
      <w:r>
        <w:t xml:space="preserve">— helper function that take str and return code according to the dictionary code </w:t>
      </w:r>
      <w:r w:rsidR="00EE651A">
        <w:t>-</w:t>
      </w:r>
      <w:r>
        <w:t>log (n)</w:t>
      </w:r>
    </w:p>
    <w:p w14:paraId="4DD30173" w14:textId="080C575D" w:rsidR="005A5848" w:rsidRDefault="005A5848"/>
    <w:p w14:paraId="1A46C657" w14:textId="77777777" w:rsidR="005A5848" w:rsidRPr="00B30A9E" w:rsidRDefault="005A5848">
      <w:pPr>
        <w:rPr>
          <w:u w:val="single"/>
        </w:rPr>
      </w:pPr>
      <w:r w:rsidRPr="00B30A9E">
        <w:rPr>
          <w:u w:val="single"/>
        </w:rPr>
        <w:t>Efficiency</w:t>
      </w:r>
    </w:p>
    <w:p w14:paraId="5C80357E" w14:textId="6333753E" w:rsidR="005A5848" w:rsidRDefault="005A5848">
      <w:r>
        <w:t>When I sum and neglect the item the big o notation is O(n*</w:t>
      </w:r>
      <w:proofErr w:type="spellStart"/>
      <w:r>
        <w:t>logn</w:t>
      </w:r>
      <w:proofErr w:type="spellEnd"/>
      <w:r>
        <w:t xml:space="preserve">) </w:t>
      </w:r>
    </w:p>
    <w:p w14:paraId="62205EB8" w14:textId="77777777" w:rsidR="005A5848" w:rsidRDefault="005A5848"/>
    <w:p w14:paraId="68AFE229" w14:textId="3F06CA7E" w:rsidR="005A5848" w:rsidRDefault="005A5848">
      <w:pPr>
        <w:rPr>
          <w:b/>
          <w:bCs/>
        </w:rPr>
      </w:pPr>
      <w:proofErr w:type="spellStart"/>
      <w:r w:rsidRPr="005A5848">
        <w:rPr>
          <w:b/>
          <w:bCs/>
        </w:rPr>
        <w:t>h</w:t>
      </w:r>
      <w:r w:rsidRPr="005A5848">
        <w:rPr>
          <w:b/>
          <w:bCs/>
        </w:rPr>
        <w:t>uffman_decoding</w:t>
      </w:r>
      <w:proofErr w:type="spellEnd"/>
      <w:r w:rsidRPr="005A5848">
        <w:rPr>
          <w:b/>
          <w:bCs/>
        </w:rPr>
        <w:t>(</w:t>
      </w:r>
      <w:proofErr w:type="spellStart"/>
      <w:proofErr w:type="gramStart"/>
      <w:r w:rsidRPr="005A5848">
        <w:rPr>
          <w:b/>
          <w:bCs/>
        </w:rPr>
        <w:t>data,tree</w:t>
      </w:r>
      <w:proofErr w:type="spellEnd"/>
      <w:proofErr w:type="gramEnd"/>
      <w:r w:rsidRPr="005A5848">
        <w:rPr>
          <w:b/>
          <w:bCs/>
        </w:rPr>
        <w:t>)</w:t>
      </w:r>
    </w:p>
    <w:p w14:paraId="19F195A6" w14:textId="75C690EF" w:rsidR="005A5848" w:rsidRDefault="005A5848" w:rsidP="005A5848">
      <w:r>
        <w:t>It’s simpler function comparing the encoding function:</w:t>
      </w:r>
    </w:p>
    <w:p w14:paraId="605E9CE3" w14:textId="77777777" w:rsidR="005A5848" w:rsidRDefault="005A5848" w:rsidP="005A5848">
      <w:proofErr w:type="spellStart"/>
      <w:r>
        <w:t>Precase</w:t>
      </w:r>
      <w:proofErr w:type="spellEnd"/>
      <w:r>
        <w:t xml:space="preserve">- </w:t>
      </w:r>
      <w:r>
        <w:t xml:space="preserve">cases with 1 or 0 str </w:t>
      </w:r>
      <w:proofErr w:type="gramStart"/>
      <w:r>
        <w:t>( or</w:t>
      </w:r>
      <w:proofErr w:type="gramEnd"/>
      <w:r>
        <w:t xml:space="preserve"> number of identical letter) – O(1)</w:t>
      </w:r>
    </w:p>
    <w:p w14:paraId="78C6837F" w14:textId="401C1CCE" w:rsidR="008C56E9" w:rsidRDefault="008C56E9" w:rsidP="008C56E9">
      <w:r>
        <w:t>1</w:t>
      </w:r>
      <w:r>
        <w:t xml:space="preserve">. </w:t>
      </w:r>
      <w:r w:rsidRPr="005A5848">
        <w:t xml:space="preserve">Generate the </w:t>
      </w:r>
      <w:r>
        <w:t>De</w:t>
      </w:r>
      <w:r w:rsidRPr="005A5848">
        <w:t>coded Data dictionary</w:t>
      </w:r>
      <w:r>
        <w:t xml:space="preserve">- </w:t>
      </w:r>
      <w:proofErr w:type="spellStart"/>
      <w:r>
        <w:t>dict</w:t>
      </w:r>
      <w:proofErr w:type="spellEnd"/>
      <w:r>
        <w:t xml:space="preserve"> which the key is the </w:t>
      </w:r>
      <w:r>
        <w:t>code</w:t>
      </w:r>
      <w:r>
        <w:t xml:space="preserve"> and the value is the </w:t>
      </w:r>
      <w:r>
        <w:t>letter</w:t>
      </w:r>
      <w:r>
        <w:t xml:space="preserve"> - O(n)</w:t>
      </w:r>
    </w:p>
    <w:p w14:paraId="38ACB700" w14:textId="77777777" w:rsidR="008C56E9" w:rsidRDefault="008C56E9" w:rsidP="008C56E9">
      <w:r>
        <w:t>2.</w:t>
      </w:r>
      <w:r w:rsidRPr="008C56E9">
        <w:t xml:space="preserve"> </w:t>
      </w:r>
      <w:r w:rsidRPr="008C56E9">
        <w:t>decode the data</w:t>
      </w:r>
      <w:r>
        <w:t xml:space="preserve"> – the step included loop and sub loop. The first loop </w:t>
      </w:r>
      <w:proofErr w:type="gramStart"/>
      <w:r>
        <w:t>check</w:t>
      </w:r>
      <w:proofErr w:type="gramEnd"/>
      <w:r>
        <w:t xml:space="preserve"> all the letters in the code(</w:t>
      </w:r>
      <w:r>
        <w:t>O(n</w:t>
      </w:r>
      <w:r>
        <w:t>/</w:t>
      </w:r>
      <w:r>
        <w:t>))</w:t>
      </w:r>
      <w:r>
        <w:t>) the sub loop check if the code id found in the dictionary(O(n)).</w:t>
      </w:r>
    </w:p>
    <w:p w14:paraId="15793285" w14:textId="425AEB5F" w:rsidR="003D32C8" w:rsidRDefault="008C56E9" w:rsidP="003D32C8">
      <w:pPr>
        <w:ind w:left="720"/>
      </w:pPr>
      <w:r>
        <w:t xml:space="preserve">•explanation- The time complexity of both of the loops is function of the diversity of </w:t>
      </w:r>
      <w:proofErr w:type="gramStart"/>
      <w:r>
        <w:t>the  letter</w:t>
      </w:r>
      <w:proofErr w:type="gramEnd"/>
      <w:r>
        <w:t>- if there are high diversity of letters-&gt; long code of most of the letters-&gt; high time complexity for the second loop but low time complexity of the first loop and vice versa.</w:t>
      </w:r>
      <w:r w:rsidR="003D32C8">
        <w:t xml:space="preserve"> So actually even thought there are nested </w:t>
      </w:r>
      <w:proofErr w:type="gramStart"/>
      <w:r w:rsidR="003D32C8">
        <w:t>loop ,</w:t>
      </w:r>
      <w:proofErr w:type="gramEnd"/>
      <w:r w:rsidR="003D32C8">
        <w:t xml:space="preserve"> the time complexity is O(n) and not O(n^2)</w:t>
      </w:r>
    </w:p>
    <w:p w14:paraId="6E6242CE" w14:textId="3B8FC3D8" w:rsidR="008C56E9" w:rsidRDefault="008C56E9" w:rsidP="003D32C8"/>
    <w:p w14:paraId="120F5982" w14:textId="77777777" w:rsidR="003D32C8" w:rsidRPr="00B30A9E" w:rsidRDefault="003D32C8" w:rsidP="003D32C8">
      <w:pPr>
        <w:rPr>
          <w:u w:val="single"/>
        </w:rPr>
      </w:pPr>
      <w:r w:rsidRPr="00B30A9E">
        <w:rPr>
          <w:u w:val="single"/>
        </w:rPr>
        <w:t>Efficiency</w:t>
      </w:r>
    </w:p>
    <w:p w14:paraId="71E98460" w14:textId="04F34CF7" w:rsidR="003D32C8" w:rsidRDefault="003D32C8" w:rsidP="003D32C8">
      <w:r>
        <w:t xml:space="preserve">When I sum and neglect the item the big o notation is O(n) </w:t>
      </w:r>
    </w:p>
    <w:p w14:paraId="3E760370" w14:textId="40387038" w:rsidR="00B30A9E" w:rsidRDefault="00B30A9E" w:rsidP="00B30A9E">
      <w:r>
        <w:lastRenderedPageBreak/>
        <w:t>Test case:</w:t>
      </w:r>
    </w:p>
    <w:p w14:paraId="5035EE7B" w14:textId="174F6D7A" w:rsidR="00B30A9E" w:rsidRDefault="00B30A9E" w:rsidP="00B30A9E">
      <w:r>
        <w:t xml:space="preserve">I choose the regular case </w:t>
      </w:r>
      <w:proofErr w:type="gramStart"/>
      <w:r>
        <w:t>( simple</w:t>
      </w:r>
      <w:proofErr w:type="gramEnd"/>
      <w:r>
        <w:t xml:space="preserve"> sentence) and case which  there aren’t letters , single letter or sentence with one kind letter .</w:t>
      </w:r>
    </w:p>
    <w:p w14:paraId="1C4347B2" w14:textId="77777777" w:rsidR="008C56E9" w:rsidRDefault="008C56E9" w:rsidP="008C56E9">
      <w:pPr>
        <w:ind w:firstLine="720"/>
      </w:pPr>
    </w:p>
    <w:p w14:paraId="02429342" w14:textId="7C45C92A" w:rsidR="003150C4" w:rsidRDefault="003150C4" w:rsidP="008C56E9">
      <w:pPr>
        <w:ind w:firstLine="720"/>
      </w:pPr>
      <w:r>
        <w:t>Reference</w:t>
      </w:r>
    </w:p>
    <w:p w14:paraId="5CBF06E3" w14:textId="03DA8DEE" w:rsidR="003150C4" w:rsidRPr="00010745" w:rsidRDefault="003150C4">
      <w:r w:rsidRPr="00010745">
        <w:t xml:space="preserve">Object </w:t>
      </w:r>
      <w:proofErr w:type="spellStart"/>
      <w:r w:rsidRPr="00010745">
        <w:rPr>
          <w:rFonts w:ascii="Consolas" w:hAnsi="Consolas"/>
          <w:color w:val="000000"/>
          <w:spacing w:val="2"/>
          <w:shd w:val="clear" w:color="auto" w:fill="FFFFFF"/>
        </w:rPr>
        <w:t>MinHeap</w:t>
      </w:r>
      <w:proofErr w:type="spellEnd"/>
      <w:r w:rsidRPr="00010745">
        <w:t xml:space="preserve"> was taken </w:t>
      </w:r>
      <w:proofErr w:type="gramStart"/>
      <w:r w:rsidRPr="00010745">
        <w:t xml:space="preserve">from </w:t>
      </w:r>
      <w:r w:rsidR="00A779FD" w:rsidRPr="00010745">
        <w:t>:</w:t>
      </w:r>
      <w:proofErr w:type="gramEnd"/>
      <w:r w:rsidR="00A779FD" w:rsidRPr="00010745">
        <w:t xml:space="preserve"> </w:t>
      </w:r>
      <w:hyperlink r:id="rId4" w:history="1">
        <w:r w:rsidR="00010745" w:rsidRPr="00D06E62">
          <w:rPr>
            <w:rStyle w:val="Hyperlink"/>
          </w:rPr>
          <w:t>www.educative.io</w:t>
        </w:r>
      </w:hyperlink>
      <w:r w:rsidR="00010745">
        <w:t xml:space="preserve"> and modify it for node list</w:t>
      </w:r>
    </w:p>
    <w:sectPr w:rsidR="003150C4" w:rsidRPr="000107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tzQ3NzA1s7QwMTBT0lEKTi0uzszPAykwrAUApwzcFCwAAAA="/>
  </w:docVars>
  <w:rsids>
    <w:rsidRoot w:val="003E7948"/>
    <w:rsid w:val="00010745"/>
    <w:rsid w:val="0026524F"/>
    <w:rsid w:val="00272C60"/>
    <w:rsid w:val="003150C4"/>
    <w:rsid w:val="003D32C8"/>
    <w:rsid w:val="003E7948"/>
    <w:rsid w:val="004E41CD"/>
    <w:rsid w:val="005A5848"/>
    <w:rsid w:val="00671BB1"/>
    <w:rsid w:val="008C56E9"/>
    <w:rsid w:val="008D3272"/>
    <w:rsid w:val="00A779FD"/>
    <w:rsid w:val="00B30A9E"/>
    <w:rsid w:val="00EE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BCE37"/>
  <w15:chartTrackingRefBased/>
  <w15:docId w15:val="{20B313FF-DE7D-4B54-BFCF-E9F49A62F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671B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0107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7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1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1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educative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9</TotalTime>
  <Pages>2</Pages>
  <Words>397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 maman</dc:creator>
  <cp:keywords/>
  <dc:description/>
  <cp:lastModifiedBy>oz maman</cp:lastModifiedBy>
  <cp:revision>8</cp:revision>
  <dcterms:created xsi:type="dcterms:W3CDTF">2021-10-29T11:16:00Z</dcterms:created>
  <dcterms:modified xsi:type="dcterms:W3CDTF">2021-10-31T11:16:00Z</dcterms:modified>
</cp:coreProperties>
</file>